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28307" w14:textId="734D5D0B" w:rsidR="00F36DF9" w:rsidRDefault="00F36DF9" w:rsidP="000D66A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ERIMENT 1</w:t>
      </w:r>
    </w:p>
    <w:p w14:paraId="7A6ED12A" w14:textId="524D0D42" w:rsidR="000D66A0" w:rsidRPr="000D66A0" w:rsidRDefault="000D66A0" w:rsidP="000D66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D66A0">
        <w:rPr>
          <w:rFonts w:ascii="Times New Roman" w:hAnsi="Times New Roman" w:cs="Times New Roman"/>
          <w:b/>
          <w:sz w:val="24"/>
          <w:szCs w:val="24"/>
        </w:rPr>
        <w:t>N170 Results: Old/New Recognition task</w:t>
      </w:r>
    </w:p>
    <w:p w14:paraId="085B310C" w14:textId="77777777" w:rsidR="000D66A0" w:rsidRPr="000D66A0" w:rsidRDefault="000D66A0" w:rsidP="000D66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66A0">
        <w:rPr>
          <w:rFonts w:ascii="Times New Roman" w:hAnsi="Times New Roman" w:cs="Times New Roman"/>
          <w:b/>
          <w:sz w:val="24"/>
          <w:szCs w:val="24"/>
        </w:rPr>
        <w:t>Peak Latency</w:t>
      </w:r>
      <w:r w:rsidRPr="000D66A0">
        <w:rPr>
          <w:rFonts w:ascii="Times New Roman" w:hAnsi="Times New Roman" w:cs="Times New Roman"/>
          <w:sz w:val="24"/>
          <w:szCs w:val="24"/>
        </w:rPr>
        <w:t xml:space="preserve">. In the recognition phase the 2 x 2 repeated measure ANOVA revealed no significant interaction between </w:t>
      </w:r>
      <w:r w:rsidRPr="000D66A0">
        <w:rPr>
          <w:rFonts w:ascii="Times New Roman" w:hAnsi="Times New Roman" w:cs="Times New Roman"/>
          <w:i/>
          <w:sz w:val="24"/>
          <w:szCs w:val="24"/>
        </w:rPr>
        <w:t xml:space="preserve">Face Type </w:t>
      </w:r>
      <w:r w:rsidRPr="000D66A0">
        <w:rPr>
          <w:rFonts w:ascii="Times New Roman" w:hAnsi="Times New Roman" w:cs="Times New Roman"/>
          <w:sz w:val="24"/>
          <w:szCs w:val="24"/>
        </w:rPr>
        <w:t xml:space="preserve">and </w:t>
      </w:r>
      <w:r w:rsidRPr="000D66A0">
        <w:rPr>
          <w:rFonts w:ascii="Times New Roman" w:hAnsi="Times New Roman" w:cs="Times New Roman"/>
          <w:i/>
          <w:sz w:val="24"/>
          <w:szCs w:val="24"/>
        </w:rPr>
        <w:t>Orientation</w:t>
      </w:r>
      <w:r w:rsidRPr="000D66A0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F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>1,28) = .117, p = .667. A simple effect analysis showed a significant inversion effect on latencies to inverted normal faces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168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3.76) which were significantly delayed compared to latencies for upright normal faces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162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3.97), </w:t>
      </w:r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 xml:space="preserve">(28) = 4.045, SE = 1.29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&lt; .001, η</w:t>
      </w:r>
      <w:r w:rsidRPr="000D66A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D66A0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36. A significant inversion effect was also found between upright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165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4.61) and inverted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169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3.79)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Thatcherised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 faces,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 xml:space="preserve">28) = 2.574, SE = 1.60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016, η</w:t>
      </w:r>
      <w:r w:rsidRPr="000D66A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D66A0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19. No significant difference was found between normal upright faces vs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Thatcherised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 upright faces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 xml:space="preserve">28) = 1.507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143 (see Figure attached below).</w:t>
      </w:r>
    </w:p>
    <w:p w14:paraId="2D754558" w14:textId="67A8B028" w:rsidR="000D66A0" w:rsidRPr="000D66A0" w:rsidRDefault="000D66A0" w:rsidP="000D66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66A0">
        <w:rPr>
          <w:rFonts w:ascii="Times New Roman" w:hAnsi="Times New Roman" w:cs="Times New Roman"/>
          <w:b/>
          <w:sz w:val="24"/>
          <w:szCs w:val="24"/>
        </w:rPr>
        <w:t>Peak Amplitude.</w:t>
      </w:r>
      <w:r w:rsidRPr="000D66A0">
        <w:rPr>
          <w:rFonts w:ascii="Times New Roman" w:hAnsi="Times New Roman" w:cs="Times New Roman"/>
          <w:sz w:val="24"/>
          <w:szCs w:val="24"/>
        </w:rPr>
        <w:t xml:space="preserve"> A 2 x 2 repeated measure ANOVA revealed no significant interaction,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F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>1,23) = .009, p = .925. A planned comparison showed a not significant inversion effect for inverted normal faces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-.728</w:t>
      </w:r>
      <w:r w:rsidRPr="000D66A0">
        <w:rPr>
          <w:rFonts w:ascii="Times New Roman" w:hAnsi="Times New Roman" w:cs="Times New Roman"/>
          <w:sz w:val="24"/>
          <w:szCs w:val="24"/>
        </w:rPr>
        <w:sym w:font="Symbol" w:char="F06D"/>
      </w:r>
      <w:r w:rsidRPr="000D66A0">
        <w:rPr>
          <w:rFonts w:ascii="Times New Roman" w:hAnsi="Times New Roman" w:cs="Times New Roman"/>
          <w:sz w:val="24"/>
          <w:szCs w:val="24"/>
        </w:rPr>
        <w:t xml:space="preserve">V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0.37) amplitudes compared to upright normal faces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-.385</w:t>
      </w:r>
      <w:r w:rsidRPr="000D66A0">
        <w:rPr>
          <w:rFonts w:ascii="Times New Roman" w:hAnsi="Times New Roman" w:cs="Times New Roman"/>
          <w:sz w:val="24"/>
          <w:szCs w:val="24"/>
        </w:rPr>
        <w:sym w:font="Symbol" w:char="F06D"/>
      </w:r>
      <w:r w:rsidRPr="000D66A0">
        <w:rPr>
          <w:rFonts w:ascii="Times New Roman" w:hAnsi="Times New Roman" w:cs="Times New Roman"/>
          <w:sz w:val="24"/>
          <w:szCs w:val="24"/>
        </w:rPr>
        <w:t xml:space="preserve">V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0.41),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 xml:space="preserve">28) = 1.584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11. A not significant effect of inversion was recorded for the amplitudes corresponding response to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Thatcherised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 upright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-.542</w:t>
      </w:r>
      <w:r w:rsidRPr="000D66A0">
        <w:rPr>
          <w:rFonts w:ascii="Times New Roman" w:hAnsi="Times New Roman" w:cs="Times New Roman"/>
          <w:sz w:val="24"/>
          <w:szCs w:val="24"/>
        </w:rPr>
        <w:sym w:font="Symbol" w:char="F06D"/>
      </w:r>
      <w:r w:rsidRPr="000D66A0">
        <w:rPr>
          <w:rFonts w:ascii="Times New Roman" w:hAnsi="Times New Roman" w:cs="Times New Roman"/>
          <w:sz w:val="24"/>
          <w:szCs w:val="24"/>
        </w:rPr>
        <w:t xml:space="preserve">V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0.40) vs inverted (</w:t>
      </w:r>
      <w:r w:rsidRPr="000D66A0">
        <w:rPr>
          <w:rFonts w:ascii="Times New Roman" w:hAnsi="Times New Roman" w:cs="Times New Roman"/>
          <w:i/>
          <w:sz w:val="24"/>
          <w:szCs w:val="24"/>
        </w:rPr>
        <w:t>M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-.907</w:t>
      </w:r>
      <w:r w:rsidRPr="000D66A0">
        <w:rPr>
          <w:rFonts w:ascii="Times New Roman" w:hAnsi="Times New Roman" w:cs="Times New Roman"/>
          <w:sz w:val="24"/>
          <w:szCs w:val="24"/>
        </w:rPr>
        <w:sym w:font="Symbol" w:char="F06D"/>
      </w:r>
      <w:r w:rsidRPr="000D66A0">
        <w:rPr>
          <w:rFonts w:ascii="Times New Roman" w:hAnsi="Times New Roman" w:cs="Times New Roman"/>
          <w:sz w:val="24"/>
          <w:szCs w:val="24"/>
        </w:rPr>
        <w:t xml:space="preserve">V, </w:t>
      </w:r>
      <w:r w:rsidRPr="000D66A0">
        <w:rPr>
          <w:rFonts w:ascii="Times New Roman" w:hAnsi="Times New Roman" w:cs="Times New Roman"/>
          <w:i/>
          <w:sz w:val="24"/>
          <w:szCs w:val="24"/>
        </w:rPr>
        <w:t>SE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0.45) faces, </w:t>
      </w:r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 xml:space="preserve">(28) = 2.144, SE = .170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38, η</w:t>
      </w:r>
      <w:r w:rsidRPr="000D66A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D66A0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14. No significant difference was found between normal upright faces vs </w:t>
      </w:r>
      <w:proofErr w:type="spellStart"/>
      <w:r w:rsidRPr="000D66A0">
        <w:rPr>
          <w:rFonts w:ascii="Times New Roman" w:hAnsi="Times New Roman" w:cs="Times New Roman"/>
          <w:sz w:val="24"/>
          <w:szCs w:val="24"/>
        </w:rPr>
        <w:t>Thatcherised</w:t>
      </w:r>
      <w:proofErr w:type="spellEnd"/>
      <w:r w:rsidRPr="000D66A0">
        <w:rPr>
          <w:rFonts w:ascii="Times New Roman" w:hAnsi="Times New Roman" w:cs="Times New Roman"/>
          <w:sz w:val="24"/>
          <w:szCs w:val="24"/>
        </w:rPr>
        <w:t xml:space="preserve"> upright faces </w:t>
      </w:r>
      <w:proofErr w:type="gramStart"/>
      <w:r w:rsidRPr="000D66A0">
        <w:rPr>
          <w:rFonts w:ascii="Times New Roman" w:hAnsi="Times New Roman" w:cs="Times New Roman"/>
          <w:i/>
          <w:sz w:val="24"/>
          <w:szCs w:val="24"/>
        </w:rPr>
        <w:t>t</w:t>
      </w:r>
      <w:r w:rsidRPr="000D66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D66A0">
        <w:rPr>
          <w:rFonts w:ascii="Times New Roman" w:hAnsi="Times New Roman" w:cs="Times New Roman"/>
          <w:sz w:val="24"/>
          <w:szCs w:val="24"/>
        </w:rPr>
        <w:t xml:space="preserve">28) = .958, </w:t>
      </w:r>
      <w:r w:rsidRPr="000D66A0">
        <w:rPr>
          <w:rFonts w:ascii="Times New Roman" w:hAnsi="Times New Roman" w:cs="Times New Roman"/>
          <w:i/>
          <w:sz w:val="24"/>
          <w:szCs w:val="24"/>
        </w:rPr>
        <w:t>p</w:t>
      </w:r>
      <w:r w:rsidRPr="000D66A0">
        <w:rPr>
          <w:rFonts w:ascii="Times New Roman" w:hAnsi="Times New Roman" w:cs="Times New Roman"/>
          <w:sz w:val="24"/>
          <w:szCs w:val="24"/>
        </w:rPr>
        <w:t xml:space="preserve"> = .346 (see Figure</w:t>
      </w:r>
      <w:r w:rsidR="005F32F0">
        <w:rPr>
          <w:rFonts w:ascii="Times New Roman" w:hAnsi="Times New Roman" w:cs="Times New Roman"/>
          <w:sz w:val="24"/>
          <w:szCs w:val="24"/>
        </w:rPr>
        <w:t xml:space="preserve"> S1</w:t>
      </w:r>
      <w:r w:rsidRPr="000D66A0">
        <w:rPr>
          <w:rFonts w:ascii="Times New Roman" w:hAnsi="Times New Roman" w:cs="Times New Roman"/>
          <w:sz w:val="24"/>
          <w:szCs w:val="24"/>
        </w:rPr>
        <w:t>).</w:t>
      </w:r>
    </w:p>
    <w:p w14:paraId="06F20C5A" w14:textId="167D42A4" w:rsidR="000D66A0" w:rsidRDefault="000D66A0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315A376" w14:textId="04D9482F" w:rsidR="00FC408A" w:rsidRDefault="00FC408A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EB2F53D" w14:textId="5276E78C" w:rsidR="00FC408A" w:rsidRDefault="00FC408A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69DBD27" w14:textId="2540B6ED" w:rsidR="00FC408A" w:rsidRDefault="00FC408A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E6A2723" w14:textId="196C2B34" w:rsidR="00FC408A" w:rsidRDefault="00FC408A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5C23A49" w14:textId="5EFA1A3F" w:rsidR="00FC408A" w:rsidRPr="000D66A0" w:rsidRDefault="00FC408A" w:rsidP="000D66A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D66A0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9CB39A5" wp14:editId="35B6195B">
                <wp:simplePos x="0" y="0"/>
                <wp:positionH relativeFrom="column">
                  <wp:posOffset>23332</wp:posOffset>
                </wp:positionH>
                <wp:positionV relativeFrom="paragraph">
                  <wp:posOffset>267881</wp:posOffset>
                </wp:positionV>
                <wp:extent cx="5728881" cy="3836286"/>
                <wp:effectExtent l="12700" t="12700" r="12065" b="12065"/>
                <wp:wrapNone/>
                <wp:docPr id="5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8881" cy="3836286"/>
                          <a:chOff x="50798" y="2596515"/>
                          <a:chExt cx="3073402" cy="2658988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N170Study_phase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9990" r="5" b="-2419"/>
                          <a:stretch/>
                        </pic:blipFill>
                        <pic:spPr bwMode="auto">
                          <a:xfrm>
                            <a:off x="50798" y="2596515"/>
                            <a:ext cx="3073242" cy="6060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 descr="N170Recogn_phas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800" y="2596758"/>
                            <a:ext cx="3073400" cy="26587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59570E" id="Group 7" o:spid="_x0000_s1026" style="position:absolute;margin-left:1.85pt;margin-top:21.1pt;width:451.1pt;height:302.05pt;z-index:251659264;mso-width-relative:margin;mso-height-relative:margin" coordorigin="507,25965" coordsize="30734,26589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alt="N170Study_phase" style="position:absolute;left:507;top:25965;width:30733;height:6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" stroked="t" strokecolor="black [3213]">
                  <v:imagedata r:id="rId8" o:title="N170Study_phase" croptop="65529f" cropbottom="-1585f" cropright="3f"/>
                </v:shape>
                <v:shape id="Picture 7" o:spid="_x0000_s1028" type="#_x0000_t75" alt="N170Recogn_phase" style="position:absolute;left:508;top:25967;width:30734;height:265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" stroked="t" strokecolor="black [3213]">
                  <v:imagedata r:id="rId9" o:title="N170Recogn_phase"/>
                </v:shape>
              </v:group>
            </w:pict>
          </mc:Fallback>
        </mc:AlternateContent>
      </w:r>
    </w:p>
    <w:p w14:paraId="0ED081D6" w14:textId="592FD78E" w:rsidR="000D66A0" w:rsidRPr="009413F0" w:rsidRDefault="000D66A0" w:rsidP="000D66A0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70119780" w14:textId="3C13AFEA" w:rsidR="000D66A0" w:rsidRPr="009413F0" w:rsidRDefault="000D66A0" w:rsidP="000D66A0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6DEE0282" w14:textId="77777777" w:rsidR="000D66A0" w:rsidRPr="009413F0" w:rsidRDefault="000D66A0" w:rsidP="000D66A0">
      <w:pPr>
        <w:spacing w:line="480" w:lineRule="auto"/>
        <w:rPr>
          <w:rFonts w:ascii="Times New Roman" w:hAnsi="Times New Roman" w:cs="Times New Roman"/>
        </w:rPr>
      </w:pPr>
    </w:p>
    <w:p w14:paraId="5EE31C8D" w14:textId="77777777" w:rsidR="000D66A0" w:rsidRPr="009413F0" w:rsidRDefault="000D66A0" w:rsidP="000D66A0">
      <w:pPr>
        <w:spacing w:line="480" w:lineRule="auto"/>
        <w:rPr>
          <w:rFonts w:ascii="Times New Roman" w:hAnsi="Times New Roman" w:cs="Times New Roman"/>
        </w:rPr>
      </w:pPr>
    </w:p>
    <w:p w14:paraId="2F00746C" w14:textId="2CE9ECA4" w:rsidR="007E3EC5" w:rsidRDefault="00540B8E" w:rsidP="00CF21BC">
      <w:pPr>
        <w:spacing w:line="480" w:lineRule="auto"/>
        <w:ind w:firstLine="720"/>
      </w:pPr>
    </w:p>
    <w:p w14:paraId="2528163D" w14:textId="0DE9E0A7" w:rsidR="00FC408A" w:rsidRDefault="00FC408A" w:rsidP="00CF21BC">
      <w:pPr>
        <w:spacing w:line="480" w:lineRule="auto"/>
        <w:ind w:firstLine="720"/>
      </w:pPr>
    </w:p>
    <w:p w14:paraId="605C2CE0" w14:textId="4B326EC8" w:rsidR="00FC408A" w:rsidRDefault="00FC408A" w:rsidP="00CF21BC">
      <w:pPr>
        <w:spacing w:line="480" w:lineRule="auto"/>
        <w:ind w:firstLine="720"/>
      </w:pPr>
    </w:p>
    <w:p w14:paraId="223CDC28" w14:textId="13D6ABDF" w:rsidR="00FC408A" w:rsidRDefault="00FC408A" w:rsidP="00CF21BC">
      <w:pPr>
        <w:spacing w:line="480" w:lineRule="auto"/>
        <w:ind w:firstLine="720"/>
      </w:pPr>
    </w:p>
    <w:p w14:paraId="2429874D" w14:textId="77777777" w:rsidR="00FC408A" w:rsidRDefault="00FC408A" w:rsidP="00FC408A">
      <w:pPr>
        <w:tabs>
          <w:tab w:val="left" w:pos="7800"/>
        </w:tabs>
        <w:spacing w:after="0" w:line="240" w:lineRule="auto"/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bidi="ar-SA"/>
        </w:rPr>
      </w:pPr>
    </w:p>
    <w:p w14:paraId="7A5E9C37" w14:textId="10CB11DD" w:rsidR="00FC408A" w:rsidRDefault="00FC408A" w:rsidP="00FC408A">
      <w:pPr>
        <w:tabs>
          <w:tab w:val="left" w:pos="7800"/>
        </w:tabs>
        <w:spacing w:after="120" w:line="480" w:lineRule="auto"/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</w:pPr>
      <w:r w:rsidRPr="006572BB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bidi="ar-SA"/>
        </w:rPr>
        <w:t xml:space="preserve">Figure </w:t>
      </w:r>
      <w:r w:rsidR="005F32F0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  <w:lang w:bidi="ar-SA"/>
        </w:rPr>
        <w:t>S1</w:t>
      </w:r>
      <w:r w:rsidRPr="006572BB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 xml:space="preserve">. Waveforms at electrode P08 for the </w:t>
      </w: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>recognition task</w:t>
      </w:r>
      <w:r w:rsidRPr="006572BB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>. The X-axis shows the elapsed time after a stimulus was presented and the Y-axis shows the ERP amplitudes (</w:t>
      </w:r>
      <w:proofErr w:type="spellStart"/>
      <w:r w:rsidRPr="006572BB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>μV</w:t>
      </w:r>
      <w:proofErr w:type="spellEnd"/>
      <w:r w:rsidRPr="006572BB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 xml:space="preserve">). The insert in this figure shows the ERPs time-locked to the N170 peak (rather than the stimulus onset), for a clearer representation of ERP amplitude in </w:t>
      </w:r>
      <w: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 xml:space="preserve">the </w:t>
      </w:r>
      <w:r w:rsidRPr="006572BB"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bidi="ar-SA"/>
        </w:rPr>
        <w:t>different conditions.</w:t>
      </w:r>
    </w:p>
    <w:p w14:paraId="6D006B1A" w14:textId="77777777" w:rsidR="00F36DF9" w:rsidRDefault="00F36DF9" w:rsidP="00F36DF9">
      <w:pPr>
        <w:spacing w:line="480" w:lineRule="auto"/>
      </w:pPr>
    </w:p>
    <w:p w14:paraId="278C34D1" w14:textId="77777777" w:rsidR="00F36DF9" w:rsidRDefault="00F36DF9" w:rsidP="00F36DF9">
      <w:pPr>
        <w:spacing w:line="480" w:lineRule="auto"/>
      </w:pPr>
    </w:p>
    <w:p w14:paraId="5F117D6C" w14:textId="77777777" w:rsidR="00F36DF9" w:rsidRDefault="00F36DF9" w:rsidP="00F36DF9">
      <w:pPr>
        <w:spacing w:line="480" w:lineRule="auto"/>
      </w:pPr>
    </w:p>
    <w:p w14:paraId="19824033" w14:textId="77777777" w:rsidR="00F36DF9" w:rsidRDefault="00F36DF9" w:rsidP="00F36DF9">
      <w:pPr>
        <w:spacing w:line="480" w:lineRule="auto"/>
      </w:pPr>
    </w:p>
    <w:p w14:paraId="69CB3017" w14:textId="77777777" w:rsidR="00F36DF9" w:rsidRDefault="00F36DF9" w:rsidP="00F36DF9">
      <w:pPr>
        <w:spacing w:line="480" w:lineRule="auto"/>
      </w:pPr>
    </w:p>
    <w:p w14:paraId="40DE5DB4" w14:textId="77777777" w:rsidR="00F36DF9" w:rsidRDefault="00F36DF9" w:rsidP="00F36DF9">
      <w:pPr>
        <w:spacing w:line="480" w:lineRule="auto"/>
      </w:pPr>
    </w:p>
    <w:p w14:paraId="5DE2F7D2" w14:textId="77777777" w:rsidR="00F36DF9" w:rsidRDefault="00F36DF9" w:rsidP="00F36DF9">
      <w:pPr>
        <w:spacing w:line="480" w:lineRule="auto"/>
      </w:pPr>
    </w:p>
    <w:p w14:paraId="145678AD" w14:textId="77777777" w:rsidR="00F36DF9" w:rsidRDefault="00F36DF9" w:rsidP="00F36DF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XPERIMENT 3</w:t>
      </w:r>
    </w:p>
    <w:p w14:paraId="2D8C4C79" w14:textId="49368FD2" w:rsidR="00FC408A" w:rsidRPr="00F36DF9" w:rsidRDefault="00F36DF9" w:rsidP="00F36DF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6DF9">
        <w:rPr>
          <w:rFonts w:ascii="Times New Roman" w:hAnsi="Times New Roman" w:cs="Times New Roman"/>
          <w:b/>
          <w:bCs/>
          <w:sz w:val="24"/>
          <w:szCs w:val="24"/>
        </w:rPr>
        <w:t>Experiment 3a and 3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verall results</w:t>
      </w:r>
      <w:r w:rsidR="005D7031">
        <w:rPr>
          <w:rFonts w:ascii="Times New Roman" w:hAnsi="Times New Roman" w:cs="Times New Roman"/>
          <w:b/>
          <w:bCs/>
          <w:sz w:val="24"/>
          <w:szCs w:val="24"/>
        </w:rPr>
        <w:t xml:space="preserve"> Figure</w:t>
      </w:r>
    </w:p>
    <w:p w14:paraId="0E0B8E93" w14:textId="674A167E" w:rsidR="00F36DF9" w:rsidRDefault="00F36DF9" w:rsidP="00F36DF9">
      <w:pPr>
        <w:spacing w:line="480" w:lineRule="auto"/>
      </w:pPr>
      <w:r w:rsidRPr="00842838">
        <w:rPr>
          <w:rFonts w:ascii="Times New Roman" w:hAnsi="Times New Roman"/>
          <w:noProof/>
          <w:color w:val="000000" w:themeColor="text1"/>
          <w:sz w:val="24"/>
          <w:szCs w:val="24"/>
          <w:lang w:val="en-GB" w:eastAsia="en-GB" w:bidi="ar-SA"/>
        </w:rPr>
        <w:drawing>
          <wp:inline distT="0" distB="0" distL="0" distR="0" wp14:anchorId="1F2E1AF7" wp14:editId="46CD33FF">
            <wp:extent cx="4942853" cy="63258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302" t="4047" r="11986" b="12914"/>
                    <a:stretch/>
                  </pic:blipFill>
                  <pic:spPr bwMode="auto">
                    <a:xfrm>
                      <a:off x="0" y="0"/>
                      <a:ext cx="4948545" cy="6333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06E0E" w14:textId="6B52406D" w:rsidR="008314A1" w:rsidRPr="00CF6D98" w:rsidRDefault="00F36DF9" w:rsidP="00CF6D98">
      <w:pPr>
        <w:tabs>
          <w:tab w:val="left" w:pos="7800"/>
        </w:tabs>
        <w:spacing w:after="120" w:line="480" w:lineRule="auto"/>
        <w:ind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F36DF9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 xml:space="preserve">Figure </w:t>
      </w:r>
      <w:r w:rsidR="005F32F0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S2</w:t>
      </w:r>
      <w:bookmarkStart w:id="0" w:name="_GoBack"/>
      <w:bookmarkEnd w:id="0"/>
      <w:r w:rsidRPr="00F36DF9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 xml:space="preserve">. 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>T</w:t>
      </w:r>
      <w:r w:rsidRPr="006536E1">
        <w:rPr>
          <w:rFonts w:ascii="Times New Roman" w:hAnsi="Times New Roman"/>
          <w:color w:val="000000" w:themeColor="text1"/>
          <w:sz w:val="24"/>
          <w:szCs w:val="24"/>
          <w:lang w:val="en-GB"/>
        </w:rPr>
        <w:t>he results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broken down by condition and by sub-experiment</w:t>
      </w:r>
      <w:r w:rsidRPr="006536E1"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for </w:t>
      </w:r>
      <w:r w:rsidRPr="006536E1">
        <w:rPr>
          <w:rFonts w:ascii="Times New Roman" w:hAnsi="Times New Roman"/>
          <w:color w:val="000000" w:themeColor="text1"/>
          <w:sz w:val="24"/>
          <w:szCs w:val="24"/>
          <w:lang w:val="en-GB"/>
        </w:rPr>
        <w:t>Experiment</w:t>
      </w:r>
      <w:r>
        <w:rPr>
          <w:rFonts w:ascii="Times New Roman" w:hAnsi="Times New Roman"/>
          <w:color w:val="000000" w:themeColor="text1"/>
          <w:sz w:val="24"/>
          <w:szCs w:val="24"/>
          <w:lang w:val="en-GB"/>
        </w:rPr>
        <w:t xml:space="preserve"> 3. Top panel Experiment 3a, bottom panel Experiment 3b. Sham conditions are on the left of each figure. </w:t>
      </w:r>
      <w:r w:rsidRPr="006536E1">
        <w:rPr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Pr="006536E1">
        <w:rPr>
          <w:rFonts w:ascii="Times New Roman" w:hAnsi="Times New Roman"/>
          <w:i/>
          <w:color w:val="000000" w:themeColor="text1"/>
          <w:sz w:val="24"/>
          <w:szCs w:val="24"/>
        </w:rPr>
        <w:t>x</w:t>
      </w:r>
      <w:r w:rsidRPr="006536E1">
        <w:rPr>
          <w:rFonts w:ascii="Times New Roman" w:hAnsi="Times New Roman"/>
          <w:color w:val="000000" w:themeColor="text1"/>
          <w:sz w:val="24"/>
          <w:szCs w:val="24"/>
        </w:rPr>
        <w:t>-axis shows the stimulus conditions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for each tDCS group</w:t>
      </w:r>
      <w:r w:rsidRPr="006536E1">
        <w:rPr>
          <w:rFonts w:ascii="Times New Roman" w:hAnsi="Times New Roman"/>
          <w:color w:val="000000" w:themeColor="text1"/>
          <w:sz w:val="24"/>
          <w:szCs w:val="24"/>
        </w:rPr>
        <w:t xml:space="preserve">. The </w:t>
      </w:r>
      <w:r w:rsidRPr="006536E1">
        <w:rPr>
          <w:rFonts w:ascii="Times New Roman" w:hAnsi="Times New Roman"/>
          <w:i/>
          <w:color w:val="000000" w:themeColor="text1"/>
          <w:sz w:val="24"/>
          <w:szCs w:val="24"/>
        </w:rPr>
        <w:t>y</w:t>
      </w:r>
      <w:r w:rsidRPr="006536E1">
        <w:rPr>
          <w:rFonts w:ascii="Times New Roman" w:hAnsi="Times New Roman"/>
          <w:color w:val="000000" w:themeColor="text1"/>
          <w:sz w:val="24"/>
          <w:szCs w:val="24"/>
        </w:rPr>
        <w:t>-axis shows sensitivity d’ measur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0 = 50% accuracy)</w:t>
      </w:r>
      <w:r w:rsidRPr="006536E1">
        <w:rPr>
          <w:rFonts w:ascii="Times New Roman" w:hAnsi="Times New Roman"/>
          <w:color w:val="000000" w:themeColor="text1"/>
          <w:sz w:val="24"/>
          <w:szCs w:val="24"/>
        </w:rPr>
        <w:t xml:space="preserve">. Error bars represent </w:t>
      </w:r>
      <w:proofErr w:type="spellStart"/>
      <w:r w:rsidRPr="006536E1">
        <w:rPr>
          <w:rFonts w:ascii="Times New Roman" w:hAnsi="Times New Roman"/>
          <w:color w:val="000000" w:themeColor="text1"/>
          <w:sz w:val="24"/>
          <w:szCs w:val="24"/>
        </w:rPr>
        <w:t>s.e.m.</w:t>
      </w:r>
      <w:proofErr w:type="spellEnd"/>
    </w:p>
    <w:sectPr w:rsidR="008314A1" w:rsidRPr="00CF6D98">
      <w:headerReference w:type="default" r:id="rId11"/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4BB3D" w14:textId="77777777" w:rsidR="00540B8E" w:rsidRDefault="00540B8E" w:rsidP="00EE1710">
      <w:pPr>
        <w:spacing w:after="0" w:line="240" w:lineRule="auto"/>
      </w:pPr>
      <w:r>
        <w:separator/>
      </w:r>
    </w:p>
  </w:endnote>
  <w:endnote w:type="continuationSeparator" w:id="0">
    <w:p w14:paraId="3311C33F" w14:textId="77777777" w:rsidR="00540B8E" w:rsidRDefault="00540B8E" w:rsidP="00EE1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4555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821A0B" w14:textId="77777777" w:rsidR="00EE1710" w:rsidRDefault="00EE17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3D2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92DFBDF" w14:textId="77777777" w:rsidR="00EE1710" w:rsidRDefault="00EE1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7E81E" w14:textId="77777777" w:rsidR="00540B8E" w:rsidRDefault="00540B8E" w:rsidP="00EE1710">
      <w:pPr>
        <w:spacing w:after="0" w:line="240" w:lineRule="auto"/>
      </w:pPr>
      <w:r>
        <w:separator/>
      </w:r>
    </w:p>
  </w:footnote>
  <w:footnote w:type="continuationSeparator" w:id="0">
    <w:p w14:paraId="50094ECA" w14:textId="77777777" w:rsidR="00540B8E" w:rsidRDefault="00540B8E" w:rsidP="00EE1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EC0FCE" w14:textId="158D9026" w:rsidR="00EE1710" w:rsidRPr="00EE1710" w:rsidRDefault="000D66A0">
    <w:pPr>
      <w:pStyle w:val="Header"/>
      <w:rPr>
        <w:rFonts w:ascii="Times New Roman" w:hAnsi="Times New Roman" w:cs="Times New Roman"/>
        <w:sz w:val="24"/>
        <w:szCs w:val="24"/>
        <w:lang w:val="en-CA"/>
      </w:rPr>
    </w:pPr>
    <w:r>
      <w:rPr>
        <w:rFonts w:ascii="Times New Roman" w:hAnsi="Times New Roman" w:cs="Times New Roman"/>
        <w:sz w:val="24"/>
        <w:szCs w:val="24"/>
        <w:lang w:val="en-CA"/>
      </w:rPr>
      <w:t xml:space="preserve">tDCS and </w:t>
    </w:r>
    <w:r w:rsidR="00EE1710" w:rsidRPr="00EE1710">
      <w:rPr>
        <w:rFonts w:ascii="Times New Roman" w:hAnsi="Times New Roman" w:cs="Times New Roman"/>
        <w:sz w:val="24"/>
        <w:szCs w:val="24"/>
        <w:lang w:val="en-CA"/>
      </w:rPr>
      <w:t>Inversion Effec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E1tjQzMzY3NDNR0lEKTi0uzszPAykwqQUAHIwRfiwAAAA="/>
  </w:docVars>
  <w:rsids>
    <w:rsidRoot w:val="00CF3B9C"/>
    <w:rsid w:val="000469CA"/>
    <w:rsid w:val="000D66A0"/>
    <w:rsid w:val="001144BE"/>
    <w:rsid w:val="003459D9"/>
    <w:rsid w:val="00390661"/>
    <w:rsid w:val="003C3E58"/>
    <w:rsid w:val="003D392A"/>
    <w:rsid w:val="0045139A"/>
    <w:rsid w:val="00460BAF"/>
    <w:rsid w:val="004D5A49"/>
    <w:rsid w:val="00540B8E"/>
    <w:rsid w:val="005D7031"/>
    <w:rsid w:val="005F32F0"/>
    <w:rsid w:val="00641A9D"/>
    <w:rsid w:val="00643F2C"/>
    <w:rsid w:val="00682E1C"/>
    <w:rsid w:val="007152A7"/>
    <w:rsid w:val="00721E4B"/>
    <w:rsid w:val="007E11F5"/>
    <w:rsid w:val="007E6225"/>
    <w:rsid w:val="007F2ACA"/>
    <w:rsid w:val="008314A1"/>
    <w:rsid w:val="009751E8"/>
    <w:rsid w:val="009E4D9D"/>
    <w:rsid w:val="00A674DE"/>
    <w:rsid w:val="00AC1628"/>
    <w:rsid w:val="00AE32BC"/>
    <w:rsid w:val="00AE71E3"/>
    <w:rsid w:val="00B23D21"/>
    <w:rsid w:val="00BB5258"/>
    <w:rsid w:val="00BC2B7D"/>
    <w:rsid w:val="00BE71ED"/>
    <w:rsid w:val="00CF21BC"/>
    <w:rsid w:val="00CF3B9C"/>
    <w:rsid w:val="00CF6D98"/>
    <w:rsid w:val="00DA7DCE"/>
    <w:rsid w:val="00E10D3F"/>
    <w:rsid w:val="00E931F2"/>
    <w:rsid w:val="00EA6F66"/>
    <w:rsid w:val="00EB0465"/>
    <w:rsid w:val="00EE1710"/>
    <w:rsid w:val="00F36DF9"/>
    <w:rsid w:val="00F82436"/>
    <w:rsid w:val="00FC408A"/>
    <w:rsid w:val="00FE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A2DD2"/>
  <w15:chartTrackingRefBased/>
  <w15:docId w15:val="{6C92DF8D-9477-4B19-9B8B-A44583586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3B9C"/>
    <w:pPr>
      <w:spacing w:after="200" w:line="276" w:lineRule="auto"/>
    </w:pPr>
    <w:rPr>
      <w:rFonts w:eastAsiaTheme="minorEastAsia"/>
      <w:lang w:val="en-US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3B9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F3B9C"/>
    <w:rPr>
      <w:rFonts w:asciiTheme="majorHAnsi" w:eastAsiaTheme="majorEastAsia" w:hAnsiTheme="majorHAnsi" w:cstheme="majorBidi"/>
      <w:b/>
      <w:bCs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EE1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710"/>
    <w:rPr>
      <w:rFonts w:eastAsiaTheme="minorEastAsia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EE1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710"/>
    <w:rPr>
      <w:rFonts w:eastAsiaTheme="minorEastAsia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D9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D98"/>
    <w:rPr>
      <w:rFonts w:ascii="Times New Roman" w:eastAsiaTheme="minorEastAsia" w:hAnsi="Times New Roman" w:cs="Times New Roman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3.emf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3</TotalTime>
  <Pages>3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ro Civile</dc:creator>
  <cp:keywords/>
  <dc:description/>
  <cp:lastModifiedBy>Civile, Ciro</cp:lastModifiedBy>
  <cp:revision>31</cp:revision>
  <dcterms:created xsi:type="dcterms:W3CDTF">2017-07-12T20:14:00Z</dcterms:created>
  <dcterms:modified xsi:type="dcterms:W3CDTF">2019-09-19T17:12:00Z</dcterms:modified>
</cp:coreProperties>
</file>